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A7E18D" w14:textId="77777777" w:rsidR="00170693" w:rsidRDefault="00AB60EF" w:rsidP="00BA42B1">
      <w:pPr>
        <w:pStyle w:val="Heading1"/>
      </w:pPr>
      <w:r w:rsidRPr="00D3731F">
        <w:t xml:space="preserve">CV Template </w:t>
      </w:r>
    </w:p>
    <w:p w14:paraId="184860A7" w14:textId="221E1C62" w:rsidR="00A743C4" w:rsidRPr="00170693" w:rsidRDefault="00AB60EF" w:rsidP="00BA42B1">
      <w:pPr>
        <w:pStyle w:val="Heading1"/>
        <w:rPr>
          <w:color w:val="3CB6CE" w:themeColor="background2"/>
          <w:sz w:val="40"/>
        </w:rPr>
      </w:pPr>
      <w:r w:rsidRPr="00170693">
        <w:rPr>
          <w:color w:val="3CB6CE" w:themeColor="background2"/>
          <w:sz w:val="40"/>
        </w:rPr>
        <w:t>for Australia Awards Scholarship</w:t>
      </w:r>
      <w:r w:rsidR="00170693" w:rsidRPr="00170693">
        <w:rPr>
          <w:color w:val="3CB6CE" w:themeColor="background2"/>
          <w:sz w:val="40"/>
        </w:rPr>
        <w:t xml:space="preserve"> </w:t>
      </w:r>
      <w:r w:rsidR="00D40071">
        <w:rPr>
          <w:color w:val="3CB6CE" w:themeColor="background2"/>
          <w:sz w:val="40"/>
        </w:rPr>
        <w:t>a</w:t>
      </w:r>
      <w:bookmarkStart w:id="0" w:name="_GoBack"/>
      <w:bookmarkEnd w:id="0"/>
      <w:r w:rsidRPr="00170693">
        <w:rPr>
          <w:color w:val="3CB6CE" w:themeColor="background2"/>
          <w:sz w:val="40"/>
        </w:rPr>
        <w:t>pplicants</w:t>
      </w:r>
      <w:r w:rsidR="00170693" w:rsidRPr="00170693">
        <w:rPr>
          <w:color w:val="3CB6CE" w:themeColor="background2"/>
          <w:sz w:val="40"/>
        </w:rPr>
        <w:t xml:space="preserve"> - </w:t>
      </w:r>
      <w:r w:rsidR="00EF6688" w:rsidRPr="00170693">
        <w:rPr>
          <w:color w:val="3CB6CE" w:themeColor="background2"/>
          <w:sz w:val="40"/>
        </w:rPr>
        <w:t>Bangladesh</w:t>
      </w:r>
    </w:p>
    <w:p w14:paraId="2BB0A1F0" w14:textId="77777777" w:rsidR="00A96C1A" w:rsidRPr="00D3731F" w:rsidRDefault="00A96C1A" w:rsidP="00BA42B1">
      <w:pPr>
        <w:pStyle w:val="BodyCopy"/>
        <w:rPr>
          <w:b/>
        </w:rPr>
      </w:pPr>
      <w:r w:rsidRPr="00D3731F">
        <w:rPr>
          <w:b/>
        </w:rPr>
        <w:t>PERSONAL DETAILS</w:t>
      </w:r>
    </w:p>
    <w:p w14:paraId="324141AA" w14:textId="77777777" w:rsidR="00A96C1A" w:rsidRPr="00D3731F" w:rsidRDefault="00A96C1A" w:rsidP="00BA42B1">
      <w:pPr>
        <w:pStyle w:val="Bullet"/>
      </w:pPr>
      <w:r w:rsidRPr="00D3731F">
        <w:t>Full name:</w:t>
      </w:r>
    </w:p>
    <w:p w14:paraId="0C80E98F" w14:textId="77777777" w:rsidR="00A96C1A" w:rsidRPr="00D3731F" w:rsidRDefault="00A96C1A" w:rsidP="00BA42B1">
      <w:pPr>
        <w:pStyle w:val="Bullet"/>
      </w:pPr>
      <w:r w:rsidRPr="00D3731F">
        <w:t>Date of birth:</w:t>
      </w:r>
    </w:p>
    <w:p w14:paraId="488CBB69" w14:textId="38852CF2" w:rsidR="00A96C1A" w:rsidRPr="00D3731F" w:rsidRDefault="00A96C1A" w:rsidP="00BA42B1">
      <w:pPr>
        <w:pStyle w:val="Bullet"/>
      </w:pPr>
      <w:r w:rsidRPr="00D3731F">
        <w:t>Mailing address:</w:t>
      </w:r>
    </w:p>
    <w:p w14:paraId="59FE8847" w14:textId="77777777" w:rsidR="00A96C1A" w:rsidRPr="00D3731F" w:rsidRDefault="00A96C1A" w:rsidP="00BA42B1">
      <w:pPr>
        <w:pStyle w:val="Bullet"/>
      </w:pPr>
      <w:r w:rsidRPr="00D3731F">
        <w:t>Residential address:</w:t>
      </w:r>
    </w:p>
    <w:p w14:paraId="7EF735EB" w14:textId="77777777" w:rsidR="001B2966" w:rsidRPr="00D3731F" w:rsidRDefault="001C6B7F" w:rsidP="00BA42B1">
      <w:pPr>
        <w:pStyle w:val="Bullet"/>
      </w:pPr>
      <w:r w:rsidRPr="00D3731F">
        <w:t xml:space="preserve">Mobile </w:t>
      </w:r>
      <w:r w:rsidR="001B2966" w:rsidRPr="00D3731F">
        <w:t>telephone number:</w:t>
      </w:r>
    </w:p>
    <w:p w14:paraId="6CDC7D71" w14:textId="63E14022" w:rsidR="00A96C1A" w:rsidRPr="00D3731F" w:rsidRDefault="00A96C1A" w:rsidP="00E37FB2">
      <w:pPr>
        <w:pStyle w:val="Bullet"/>
      </w:pPr>
      <w:r w:rsidRPr="00D3731F">
        <w:t>Email address</w:t>
      </w:r>
      <w:r w:rsidR="00E37FB2" w:rsidRPr="00D3731F">
        <w:t xml:space="preserve"> (please use personal email address)</w:t>
      </w:r>
      <w:r w:rsidRPr="00D3731F">
        <w:t>:</w:t>
      </w:r>
    </w:p>
    <w:p w14:paraId="61C548AB" w14:textId="77777777" w:rsidR="00A96C1A" w:rsidRPr="00D3731F" w:rsidRDefault="00A96C1A" w:rsidP="00BA42B1">
      <w:pPr>
        <w:pStyle w:val="BodyCopy"/>
      </w:pPr>
    </w:p>
    <w:p w14:paraId="6881A242" w14:textId="77777777" w:rsidR="00A96C1A" w:rsidRPr="00D3731F" w:rsidRDefault="00A96C1A" w:rsidP="00BA42B1">
      <w:pPr>
        <w:pStyle w:val="BodyCopy"/>
        <w:rPr>
          <w:b/>
          <w:bCs/>
        </w:rPr>
      </w:pPr>
      <w:r w:rsidRPr="00D3731F">
        <w:rPr>
          <w:b/>
          <w:bCs/>
        </w:rPr>
        <w:t xml:space="preserve">WORK EXPERIENCE </w:t>
      </w:r>
    </w:p>
    <w:p w14:paraId="503AAB85" w14:textId="77777777" w:rsidR="00A96C1A" w:rsidRPr="00D3731F" w:rsidRDefault="00A96C1A" w:rsidP="00BA42B1">
      <w:pPr>
        <w:pStyle w:val="Bullet"/>
      </w:pPr>
      <w:r w:rsidRPr="00D3731F">
        <w:t xml:space="preserve">Name of current </w:t>
      </w:r>
      <w:r w:rsidR="001C6B7F" w:rsidRPr="00D3731F">
        <w:t xml:space="preserve">employer </w:t>
      </w:r>
      <w:r w:rsidRPr="00D3731F">
        <w:t>organ</w:t>
      </w:r>
      <w:r w:rsidR="00BA42B1" w:rsidRPr="00D3731F">
        <w:t>is</w:t>
      </w:r>
      <w:r w:rsidRPr="00D3731F">
        <w:t>ation:</w:t>
      </w:r>
    </w:p>
    <w:p w14:paraId="75D2FC95" w14:textId="77777777" w:rsidR="00A96C1A" w:rsidRPr="00D3731F" w:rsidRDefault="00A96C1A" w:rsidP="00BA42B1">
      <w:pPr>
        <w:pStyle w:val="Bullet"/>
      </w:pPr>
      <w:r w:rsidRPr="00D3731F">
        <w:t>Position</w:t>
      </w:r>
      <w:r w:rsidR="00172FC8" w:rsidRPr="00D3731F">
        <w:t xml:space="preserve"> title</w:t>
      </w:r>
      <w:r w:rsidRPr="00D3731F">
        <w:t>:</w:t>
      </w:r>
    </w:p>
    <w:p w14:paraId="3A30D637" w14:textId="681A04C5" w:rsidR="00A96C1A" w:rsidRPr="00D3731F" w:rsidRDefault="00A96C1A" w:rsidP="00BA42B1">
      <w:pPr>
        <w:pStyle w:val="Bullet"/>
      </w:pPr>
      <w:r w:rsidRPr="00D3731F">
        <w:t>Period of work:</w:t>
      </w:r>
    </w:p>
    <w:p w14:paraId="7E96E002" w14:textId="4935F6FF" w:rsidR="00A96C1A" w:rsidRPr="00D3731F" w:rsidRDefault="00A96C1A" w:rsidP="00BA42B1">
      <w:pPr>
        <w:pStyle w:val="Bullet"/>
      </w:pPr>
      <w:r w:rsidRPr="00D3731F">
        <w:t>Brief description of major responsibilities</w:t>
      </w:r>
      <w:r w:rsidR="00042654" w:rsidRPr="00D3731F">
        <w:t xml:space="preserve"> (n</w:t>
      </w:r>
      <w:r w:rsidR="00AA4BDE" w:rsidRPr="00D3731F">
        <w:t>ot exceeding 250 words)</w:t>
      </w:r>
      <w:r w:rsidRPr="00D3731F">
        <w:t>:</w:t>
      </w:r>
    </w:p>
    <w:p w14:paraId="7D1C995F" w14:textId="77777777" w:rsidR="00A96C1A" w:rsidRPr="00D3731F" w:rsidRDefault="00A96C1A" w:rsidP="00BA42B1">
      <w:pPr>
        <w:pStyle w:val="BodyCopy"/>
      </w:pPr>
    </w:p>
    <w:p w14:paraId="4D34BA09" w14:textId="77777777" w:rsidR="00A96C1A" w:rsidRPr="00D3731F" w:rsidRDefault="00A96C1A" w:rsidP="00BA42B1">
      <w:pPr>
        <w:pStyle w:val="Bullet"/>
      </w:pPr>
      <w:r w:rsidRPr="00D3731F">
        <w:t>Name</w:t>
      </w:r>
      <w:r w:rsidR="001C6B7F" w:rsidRPr="00D3731F">
        <w:t>(s)</w:t>
      </w:r>
      <w:r w:rsidRPr="00D3731F">
        <w:t xml:space="preserve"> of p</w:t>
      </w:r>
      <w:r w:rsidR="001C6B7F" w:rsidRPr="00D3731F">
        <w:t>revious</w:t>
      </w:r>
      <w:r w:rsidRPr="00D3731F">
        <w:t xml:space="preserve"> </w:t>
      </w:r>
      <w:r w:rsidR="001C6B7F" w:rsidRPr="00D3731F">
        <w:t>employer(s)</w:t>
      </w:r>
      <w:r w:rsidR="00042654" w:rsidRPr="00D3731F">
        <w:t>/</w:t>
      </w:r>
      <w:r w:rsidRPr="00D3731F">
        <w:t>organ</w:t>
      </w:r>
      <w:r w:rsidR="00BA42B1" w:rsidRPr="00D3731F">
        <w:t>is</w:t>
      </w:r>
      <w:r w:rsidRPr="00D3731F">
        <w:t>ation</w:t>
      </w:r>
      <w:r w:rsidR="001C6B7F" w:rsidRPr="00D3731F">
        <w:t>(s)</w:t>
      </w:r>
      <w:r w:rsidRPr="00D3731F">
        <w:t>:</w:t>
      </w:r>
    </w:p>
    <w:p w14:paraId="7AD1D417" w14:textId="77777777" w:rsidR="00A96C1A" w:rsidRPr="00D3731F" w:rsidRDefault="00A96C1A" w:rsidP="00BA42B1">
      <w:pPr>
        <w:pStyle w:val="Bullet"/>
      </w:pPr>
      <w:r w:rsidRPr="00D3731F">
        <w:t>Position held:</w:t>
      </w:r>
    </w:p>
    <w:p w14:paraId="5EC27AFA" w14:textId="77777777" w:rsidR="00A96C1A" w:rsidRPr="00D3731F" w:rsidRDefault="00A96C1A" w:rsidP="00BA42B1">
      <w:pPr>
        <w:pStyle w:val="Bullet"/>
      </w:pPr>
      <w:r w:rsidRPr="00D3731F">
        <w:t xml:space="preserve">Period of work: </w:t>
      </w:r>
    </w:p>
    <w:p w14:paraId="65F4B624" w14:textId="36517106" w:rsidR="00A96C1A" w:rsidRPr="00D3731F" w:rsidRDefault="00A96C1A" w:rsidP="00BA42B1">
      <w:pPr>
        <w:pStyle w:val="Bullet"/>
      </w:pPr>
      <w:r w:rsidRPr="00D3731F">
        <w:t>Brief description of major responsibilities</w:t>
      </w:r>
      <w:r w:rsidR="00042654" w:rsidRPr="00D3731F">
        <w:t xml:space="preserve"> (n</w:t>
      </w:r>
      <w:r w:rsidR="00AA4BDE" w:rsidRPr="00D3731F">
        <w:t>ot exceeding 250 words)</w:t>
      </w:r>
      <w:r w:rsidRPr="00D3731F">
        <w:t>:</w:t>
      </w:r>
    </w:p>
    <w:p w14:paraId="77FC5D70" w14:textId="5C6C8414" w:rsidR="00AA4BDE" w:rsidRPr="00D3731F" w:rsidRDefault="00AA4BDE" w:rsidP="0021723E">
      <w:pPr>
        <w:pStyle w:val="BodyCopy"/>
        <w:rPr>
          <w:i/>
        </w:rPr>
      </w:pPr>
      <w:r w:rsidRPr="00D3731F">
        <w:rPr>
          <w:i/>
        </w:rPr>
        <w:t>(</w:t>
      </w:r>
      <w:r w:rsidR="001C6B7F" w:rsidRPr="00D3731F">
        <w:rPr>
          <w:i/>
        </w:rPr>
        <w:t>A</w:t>
      </w:r>
      <w:r w:rsidRPr="00D3731F">
        <w:rPr>
          <w:i/>
        </w:rPr>
        <w:t>dd additional experience</w:t>
      </w:r>
      <w:r w:rsidR="00E37FB2" w:rsidRPr="00D3731F">
        <w:rPr>
          <w:i/>
        </w:rPr>
        <w:t xml:space="preserve"> below</w:t>
      </w:r>
      <w:r w:rsidRPr="00D3731F">
        <w:rPr>
          <w:i/>
        </w:rPr>
        <w:t xml:space="preserve"> if relevant)</w:t>
      </w:r>
    </w:p>
    <w:p w14:paraId="27999424" w14:textId="6D69CB98" w:rsidR="00AA4BDE" w:rsidRPr="00D3731F" w:rsidRDefault="00E37FB2" w:rsidP="0021723E">
      <w:pPr>
        <w:pStyle w:val="BodyCopy"/>
      </w:pPr>
      <w:r w:rsidRPr="00D3731F">
        <w:t>Note: Government of Bangladesh employees do not need to include any private employment history</w:t>
      </w:r>
    </w:p>
    <w:p w14:paraId="7EAA0AC8" w14:textId="77777777" w:rsidR="00E37FB2" w:rsidRPr="00D3731F" w:rsidRDefault="00E37FB2" w:rsidP="00BA42B1">
      <w:pPr>
        <w:pStyle w:val="BodyCopy"/>
      </w:pPr>
    </w:p>
    <w:p w14:paraId="49D4E5B2" w14:textId="77777777" w:rsidR="00A96C1A" w:rsidRPr="00D3731F" w:rsidRDefault="00A96C1A" w:rsidP="00BA42B1">
      <w:pPr>
        <w:pStyle w:val="BodyCopy"/>
        <w:rPr>
          <w:b/>
          <w:bCs/>
        </w:rPr>
      </w:pPr>
      <w:r w:rsidRPr="00D3731F">
        <w:rPr>
          <w:b/>
          <w:bCs/>
        </w:rPr>
        <w:t>ACADEMIC RECORD</w:t>
      </w:r>
    </w:p>
    <w:tbl>
      <w:tblPr>
        <w:tblStyle w:val="TableGrid"/>
        <w:tblW w:w="9639" w:type="dxa"/>
        <w:jc w:val="center"/>
        <w:tblBorders>
          <w:top w:val="none" w:sz="0" w:space="0" w:color="auto"/>
          <w:left w:val="none" w:sz="0" w:space="0" w:color="auto"/>
          <w:bottom w:val="single" w:sz="4" w:space="0" w:color="00759A" w:themeColor="accent1"/>
          <w:right w:val="none" w:sz="0" w:space="0" w:color="auto"/>
          <w:insideH w:val="single" w:sz="4" w:space="0" w:color="00759A" w:themeColor="accent1"/>
          <w:insideV w:val="none" w:sz="0" w:space="0" w:color="auto"/>
        </w:tblBorders>
        <w:tblLayout w:type="fixed"/>
        <w:tblCellMar>
          <w:left w:w="0" w:type="dxa"/>
          <w:right w:w="142" w:type="dxa"/>
        </w:tblCellMar>
        <w:tblLook w:val="04A0" w:firstRow="1" w:lastRow="0" w:firstColumn="1" w:lastColumn="0" w:noHBand="0" w:noVBand="1"/>
      </w:tblPr>
      <w:tblGrid>
        <w:gridCol w:w="1439"/>
        <w:gridCol w:w="1531"/>
        <w:gridCol w:w="1170"/>
        <w:gridCol w:w="1531"/>
        <w:gridCol w:w="116"/>
        <w:gridCol w:w="1018"/>
        <w:gridCol w:w="89"/>
        <w:gridCol w:w="1330"/>
        <w:gridCol w:w="1415"/>
      </w:tblGrid>
      <w:tr w:rsidR="00E37FB2" w:rsidRPr="00D3731F" w14:paraId="62EE7FAC" w14:textId="77777777" w:rsidTr="0021723E">
        <w:trPr>
          <w:jc w:val="center"/>
        </w:trPr>
        <w:tc>
          <w:tcPr>
            <w:tcW w:w="746" w:type="pct"/>
            <w:shd w:val="clear" w:color="auto" w:fill="00759A" w:themeFill="accent1"/>
            <w:tcMar>
              <w:left w:w="113" w:type="dxa"/>
            </w:tcMar>
          </w:tcPr>
          <w:p w14:paraId="077CB57C" w14:textId="77777777" w:rsidR="00E37FB2" w:rsidRPr="00D3731F" w:rsidRDefault="00E37FB2" w:rsidP="00BA42B1">
            <w:pPr>
              <w:pStyle w:val="Tableheaderrow"/>
            </w:pPr>
            <w:r w:rsidRPr="00D3731F">
              <w:t>Name and address of institution</w:t>
            </w:r>
          </w:p>
        </w:tc>
        <w:tc>
          <w:tcPr>
            <w:tcW w:w="794" w:type="pct"/>
            <w:shd w:val="clear" w:color="auto" w:fill="00759A" w:themeFill="accent1"/>
          </w:tcPr>
          <w:p w14:paraId="564B0507" w14:textId="7F9EF72E" w:rsidR="00E37FB2" w:rsidRPr="00D3731F" w:rsidRDefault="00E37FB2" w:rsidP="00E37FB2">
            <w:pPr>
              <w:pStyle w:val="Tableheaderrow"/>
            </w:pPr>
            <w:r w:rsidRPr="00D3731F">
              <w:t>Degree obtained (</w:t>
            </w:r>
            <w:r w:rsidR="0021723E">
              <w:t>m</w:t>
            </w:r>
            <w:r w:rsidRPr="00D3731F">
              <w:t>aster</w:t>
            </w:r>
            <w:r w:rsidR="0021723E">
              <w:t>s</w:t>
            </w:r>
            <w:r w:rsidRPr="00D3731F">
              <w:t xml:space="preserve"> and </w:t>
            </w:r>
            <w:r w:rsidR="0021723E">
              <w:t>b</w:t>
            </w:r>
            <w:r w:rsidRPr="00D3731F">
              <w:t>achelor only)</w:t>
            </w:r>
          </w:p>
        </w:tc>
        <w:tc>
          <w:tcPr>
            <w:tcW w:w="607" w:type="pct"/>
            <w:shd w:val="clear" w:color="auto" w:fill="00759A" w:themeFill="accent1"/>
          </w:tcPr>
          <w:p w14:paraId="170CB31D" w14:textId="42984571" w:rsidR="00E37FB2" w:rsidRPr="00D3731F" w:rsidRDefault="00E37FB2" w:rsidP="00E37FB2">
            <w:pPr>
              <w:pStyle w:val="Tableheaderrow"/>
            </w:pPr>
            <w:r w:rsidRPr="00D3731F">
              <w:t>Study period (from–to)</w:t>
            </w:r>
          </w:p>
        </w:tc>
        <w:tc>
          <w:tcPr>
            <w:tcW w:w="794" w:type="pct"/>
            <w:shd w:val="clear" w:color="auto" w:fill="00759A" w:themeFill="accent1"/>
          </w:tcPr>
          <w:p w14:paraId="7B1BDFD2" w14:textId="773B957E" w:rsidR="00E37FB2" w:rsidRPr="00D3731F" w:rsidRDefault="00E37FB2" w:rsidP="00E37FB2">
            <w:pPr>
              <w:pStyle w:val="Tableheaderrow"/>
            </w:pPr>
            <w:r w:rsidRPr="00D3731F">
              <w:t>Final grade obtained e.g. Class/</w:t>
            </w:r>
            <w:r w:rsidR="0021723E">
              <w:t xml:space="preserve"> </w:t>
            </w:r>
            <w:r w:rsidRPr="00D3731F">
              <w:t>GPA/ Letter grades</w:t>
            </w:r>
          </w:p>
        </w:tc>
        <w:tc>
          <w:tcPr>
            <w:tcW w:w="588" w:type="pct"/>
            <w:gridSpan w:val="2"/>
            <w:shd w:val="clear" w:color="auto" w:fill="00759A" w:themeFill="accent1"/>
          </w:tcPr>
          <w:p w14:paraId="555C3FB2" w14:textId="30C65465" w:rsidR="00E37FB2" w:rsidRPr="00D3731F" w:rsidRDefault="00E37FB2" w:rsidP="00BA42B1">
            <w:pPr>
              <w:pStyle w:val="Tableheaderrow"/>
            </w:pPr>
            <w:r w:rsidRPr="00D3731F">
              <w:t>Average scores obtained e.g. 80%</w:t>
            </w:r>
          </w:p>
        </w:tc>
        <w:tc>
          <w:tcPr>
            <w:tcW w:w="736" w:type="pct"/>
            <w:gridSpan w:val="2"/>
            <w:shd w:val="clear" w:color="auto" w:fill="00759A" w:themeFill="accent1"/>
          </w:tcPr>
          <w:p w14:paraId="00A44F0E" w14:textId="43E2EA79" w:rsidR="00E37FB2" w:rsidRPr="00D3731F" w:rsidRDefault="00E37FB2" w:rsidP="00BA42B1">
            <w:pPr>
              <w:pStyle w:val="Tableheaderrow"/>
            </w:pPr>
            <w:r w:rsidRPr="00D3731F">
              <w:t>Minimum pass mark/ score required for graduation</w:t>
            </w:r>
          </w:p>
        </w:tc>
        <w:tc>
          <w:tcPr>
            <w:tcW w:w="734" w:type="pct"/>
            <w:shd w:val="clear" w:color="auto" w:fill="00759A" w:themeFill="accent1"/>
          </w:tcPr>
          <w:p w14:paraId="3A7984F5" w14:textId="7FE58DC6" w:rsidR="00E37FB2" w:rsidRPr="00D3731F" w:rsidRDefault="00E37FB2" w:rsidP="00E37FB2">
            <w:pPr>
              <w:pStyle w:val="Tableheaderrow"/>
            </w:pPr>
            <w:r w:rsidRPr="00D3731F">
              <w:t>Language of instruction e.g. English/ Bengali</w:t>
            </w:r>
          </w:p>
        </w:tc>
      </w:tr>
      <w:tr w:rsidR="00E37FB2" w:rsidRPr="00D3731F" w14:paraId="61180391" w14:textId="77777777" w:rsidTr="0021723E">
        <w:trPr>
          <w:jc w:val="center"/>
        </w:trPr>
        <w:tc>
          <w:tcPr>
            <w:tcW w:w="746" w:type="pct"/>
          </w:tcPr>
          <w:p w14:paraId="72A4D886" w14:textId="77777777" w:rsidR="00E37FB2" w:rsidRPr="00D3731F" w:rsidRDefault="00E37FB2" w:rsidP="00BA42B1">
            <w:pPr>
              <w:pStyle w:val="Tablebodyrow"/>
            </w:pPr>
          </w:p>
        </w:tc>
        <w:tc>
          <w:tcPr>
            <w:tcW w:w="794" w:type="pct"/>
          </w:tcPr>
          <w:p w14:paraId="3913943A" w14:textId="77777777" w:rsidR="00E37FB2" w:rsidRPr="00D3731F" w:rsidRDefault="00E37FB2" w:rsidP="00BA42B1">
            <w:pPr>
              <w:pStyle w:val="Tablebodyrow"/>
            </w:pPr>
          </w:p>
        </w:tc>
        <w:tc>
          <w:tcPr>
            <w:tcW w:w="607" w:type="pct"/>
          </w:tcPr>
          <w:p w14:paraId="3F2A3F2D" w14:textId="77777777" w:rsidR="00E37FB2" w:rsidRPr="00D3731F" w:rsidRDefault="00E37FB2" w:rsidP="00BA42B1">
            <w:pPr>
              <w:pStyle w:val="Tablebodyrow"/>
            </w:pPr>
          </w:p>
        </w:tc>
        <w:tc>
          <w:tcPr>
            <w:tcW w:w="854" w:type="pct"/>
            <w:gridSpan w:val="2"/>
          </w:tcPr>
          <w:p w14:paraId="3FFB1B92" w14:textId="77777777" w:rsidR="00E37FB2" w:rsidRPr="00D3731F" w:rsidRDefault="00E37FB2" w:rsidP="00BA42B1">
            <w:pPr>
              <w:pStyle w:val="Tablebodyrow"/>
            </w:pPr>
          </w:p>
        </w:tc>
        <w:tc>
          <w:tcPr>
            <w:tcW w:w="574" w:type="pct"/>
            <w:gridSpan w:val="2"/>
          </w:tcPr>
          <w:p w14:paraId="1F5D787F" w14:textId="77777777" w:rsidR="00E37FB2" w:rsidRPr="00D3731F" w:rsidRDefault="00E37FB2" w:rsidP="00BA42B1">
            <w:pPr>
              <w:pStyle w:val="Tablebodyrow"/>
            </w:pPr>
          </w:p>
        </w:tc>
        <w:tc>
          <w:tcPr>
            <w:tcW w:w="690" w:type="pct"/>
          </w:tcPr>
          <w:p w14:paraId="52C66D79" w14:textId="07F79426" w:rsidR="00E37FB2" w:rsidRPr="00D3731F" w:rsidRDefault="00E37FB2" w:rsidP="00BA42B1">
            <w:pPr>
              <w:pStyle w:val="Tablebodyrow"/>
            </w:pPr>
          </w:p>
        </w:tc>
        <w:tc>
          <w:tcPr>
            <w:tcW w:w="734" w:type="pct"/>
          </w:tcPr>
          <w:p w14:paraId="2162A9C7" w14:textId="77777777" w:rsidR="00E37FB2" w:rsidRPr="00D3731F" w:rsidRDefault="00E37FB2" w:rsidP="00BA42B1">
            <w:pPr>
              <w:pStyle w:val="Tablebodyrow"/>
            </w:pPr>
          </w:p>
        </w:tc>
      </w:tr>
      <w:tr w:rsidR="00E37FB2" w:rsidRPr="00D3731F" w14:paraId="2E1C385A" w14:textId="77777777" w:rsidTr="0021723E">
        <w:trPr>
          <w:jc w:val="center"/>
        </w:trPr>
        <w:tc>
          <w:tcPr>
            <w:tcW w:w="746" w:type="pct"/>
          </w:tcPr>
          <w:p w14:paraId="714DCE6E" w14:textId="77777777" w:rsidR="00E37FB2" w:rsidRPr="00D3731F" w:rsidRDefault="00E37FB2" w:rsidP="00BA42B1">
            <w:pPr>
              <w:pStyle w:val="Tablebodyrow"/>
            </w:pPr>
          </w:p>
        </w:tc>
        <w:tc>
          <w:tcPr>
            <w:tcW w:w="794" w:type="pct"/>
          </w:tcPr>
          <w:p w14:paraId="50F53C5C" w14:textId="77777777" w:rsidR="00E37FB2" w:rsidRPr="00D3731F" w:rsidRDefault="00E37FB2" w:rsidP="00BA42B1">
            <w:pPr>
              <w:pStyle w:val="Tablebodyrow"/>
            </w:pPr>
          </w:p>
        </w:tc>
        <w:tc>
          <w:tcPr>
            <w:tcW w:w="607" w:type="pct"/>
          </w:tcPr>
          <w:p w14:paraId="6B196C90" w14:textId="77777777" w:rsidR="00E37FB2" w:rsidRPr="00D3731F" w:rsidRDefault="00E37FB2" w:rsidP="00BA42B1">
            <w:pPr>
              <w:pStyle w:val="Tablebodyrow"/>
            </w:pPr>
          </w:p>
        </w:tc>
        <w:tc>
          <w:tcPr>
            <w:tcW w:w="854" w:type="pct"/>
            <w:gridSpan w:val="2"/>
          </w:tcPr>
          <w:p w14:paraId="1F132B63" w14:textId="77777777" w:rsidR="00E37FB2" w:rsidRPr="00D3731F" w:rsidRDefault="00E37FB2" w:rsidP="00BA42B1">
            <w:pPr>
              <w:pStyle w:val="Tablebodyrow"/>
            </w:pPr>
          </w:p>
        </w:tc>
        <w:tc>
          <w:tcPr>
            <w:tcW w:w="574" w:type="pct"/>
            <w:gridSpan w:val="2"/>
          </w:tcPr>
          <w:p w14:paraId="3D7435B4" w14:textId="77777777" w:rsidR="00E37FB2" w:rsidRPr="00D3731F" w:rsidRDefault="00E37FB2" w:rsidP="00BA42B1">
            <w:pPr>
              <w:pStyle w:val="Tablebodyrow"/>
            </w:pPr>
          </w:p>
        </w:tc>
        <w:tc>
          <w:tcPr>
            <w:tcW w:w="690" w:type="pct"/>
          </w:tcPr>
          <w:p w14:paraId="4966B3AB" w14:textId="53773403" w:rsidR="00E37FB2" w:rsidRPr="00D3731F" w:rsidRDefault="00E37FB2" w:rsidP="00BA42B1">
            <w:pPr>
              <w:pStyle w:val="Tablebodyrow"/>
            </w:pPr>
          </w:p>
        </w:tc>
        <w:tc>
          <w:tcPr>
            <w:tcW w:w="734" w:type="pct"/>
          </w:tcPr>
          <w:p w14:paraId="04077B92" w14:textId="77777777" w:rsidR="00E37FB2" w:rsidRPr="00D3731F" w:rsidRDefault="00E37FB2" w:rsidP="00BA42B1">
            <w:pPr>
              <w:pStyle w:val="Tablebodyrow"/>
            </w:pPr>
          </w:p>
        </w:tc>
      </w:tr>
      <w:tr w:rsidR="00E37FB2" w:rsidRPr="00D3731F" w14:paraId="43F1091F" w14:textId="77777777" w:rsidTr="0021723E">
        <w:trPr>
          <w:jc w:val="center"/>
        </w:trPr>
        <w:tc>
          <w:tcPr>
            <w:tcW w:w="746" w:type="pct"/>
          </w:tcPr>
          <w:p w14:paraId="0BAAA3E6" w14:textId="77777777" w:rsidR="00E37FB2" w:rsidRPr="00D3731F" w:rsidRDefault="00E37FB2" w:rsidP="00BA42B1">
            <w:pPr>
              <w:pStyle w:val="Tablebodyrow"/>
            </w:pPr>
          </w:p>
        </w:tc>
        <w:tc>
          <w:tcPr>
            <w:tcW w:w="794" w:type="pct"/>
          </w:tcPr>
          <w:p w14:paraId="2C5E61CF" w14:textId="77777777" w:rsidR="00E37FB2" w:rsidRPr="00D3731F" w:rsidRDefault="00E37FB2" w:rsidP="00BA42B1">
            <w:pPr>
              <w:pStyle w:val="Tablebodyrow"/>
            </w:pPr>
          </w:p>
        </w:tc>
        <w:tc>
          <w:tcPr>
            <w:tcW w:w="607" w:type="pct"/>
          </w:tcPr>
          <w:p w14:paraId="3BDAFEF7" w14:textId="77777777" w:rsidR="00E37FB2" w:rsidRPr="00D3731F" w:rsidRDefault="00E37FB2" w:rsidP="00BA42B1">
            <w:pPr>
              <w:pStyle w:val="Tablebodyrow"/>
            </w:pPr>
          </w:p>
        </w:tc>
        <w:tc>
          <w:tcPr>
            <w:tcW w:w="854" w:type="pct"/>
            <w:gridSpan w:val="2"/>
          </w:tcPr>
          <w:p w14:paraId="235B1083" w14:textId="77777777" w:rsidR="00E37FB2" w:rsidRPr="00D3731F" w:rsidRDefault="00E37FB2" w:rsidP="00BA42B1">
            <w:pPr>
              <w:pStyle w:val="Tablebodyrow"/>
            </w:pPr>
          </w:p>
        </w:tc>
        <w:tc>
          <w:tcPr>
            <w:tcW w:w="574" w:type="pct"/>
            <w:gridSpan w:val="2"/>
          </w:tcPr>
          <w:p w14:paraId="77953D44" w14:textId="77777777" w:rsidR="00E37FB2" w:rsidRPr="00D3731F" w:rsidRDefault="00E37FB2" w:rsidP="00BA42B1">
            <w:pPr>
              <w:pStyle w:val="Tablebodyrow"/>
            </w:pPr>
          </w:p>
        </w:tc>
        <w:tc>
          <w:tcPr>
            <w:tcW w:w="690" w:type="pct"/>
          </w:tcPr>
          <w:p w14:paraId="5B742F7B" w14:textId="4C1D83EE" w:rsidR="00E37FB2" w:rsidRPr="00D3731F" w:rsidRDefault="00E37FB2" w:rsidP="00BA42B1">
            <w:pPr>
              <w:pStyle w:val="Tablebodyrow"/>
            </w:pPr>
          </w:p>
        </w:tc>
        <w:tc>
          <w:tcPr>
            <w:tcW w:w="734" w:type="pct"/>
          </w:tcPr>
          <w:p w14:paraId="134E7527" w14:textId="77777777" w:rsidR="00E37FB2" w:rsidRPr="00D3731F" w:rsidRDefault="00E37FB2" w:rsidP="00BA42B1">
            <w:pPr>
              <w:pStyle w:val="Tablebodyrow"/>
            </w:pPr>
          </w:p>
        </w:tc>
      </w:tr>
      <w:tr w:rsidR="00E37FB2" w:rsidRPr="00D3731F" w14:paraId="7E86116B" w14:textId="77777777" w:rsidTr="0021723E">
        <w:trPr>
          <w:jc w:val="center"/>
        </w:trPr>
        <w:tc>
          <w:tcPr>
            <w:tcW w:w="746" w:type="pct"/>
          </w:tcPr>
          <w:p w14:paraId="473C62B4" w14:textId="77777777" w:rsidR="00E37FB2" w:rsidRPr="00D3731F" w:rsidRDefault="00E37FB2" w:rsidP="00BA42B1">
            <w:pPr>
              <w:pStyle w:val="Tablebodyrow"/>
            </w:pPr>
          </w:p>
        </w:tc>
        <w:tc>
          <w:tcPr>
            <w:tcW w:w="794" w:type="pct"/>
          </w:tcPr>
          <w:p w14:paraId="72A37F6F" w14:textId="77777777" w:rsidR="00E37FB2" w:rsidRPr="00D3731F" w:rsidRDefault="00E37FB2" w:rsidP="00BA42B1">
            <w:pPr>
              <w:pStyle w:val="Tablebodyrow"/>
            </w:pPr>
          </w:p>
        </w:tc>
        <w:tc>
          <w:tcPr>
            <w:tcW w:w="607" w:type="pct"/>
          </w:tcPr>
          <w:p w14:paraId="055CC2AF" w14:textId="77777777" w:rsidR="00E37FB2" w:rsidRPr="00D3731F" w:rsidRDefault="00E37FB2" w:rsidP="00BA42B1">
            <w:pPr>
              <w:pStyle w:val="Tablebodyrow"/>
            </w:pPr>
          </w:p>
        </w:tc>
        <w:tc>
          <w:tcPr>
            <w:tcW w:w="854" w:type="pct"/>
            <w:gridSpan w:val="2"/>
          </w:tcPr>
          <w:p w14:paraId="32403D8F" w14:textId="77777777" w:rsidR="00E37FB2" w:rsidRPr="00D3731F" w:rsidRDefault="00E37FB2" w:rsidP="00BA42B1">
            <w:pPr>
              <w:pStyle w:val="Tablebodyrow"/>
            </w:pPr>
          </w:p>
        </w:tc>
        <w:tc>
          <w:tcPr>
            <w:tcW w:w="574" w:type="pct"/>
            <w:gridSpan w:val="2"/>
          </w:tcPr>
          <w:p w14:paraId="65865A88" w14:textId="77777777" w:rsidR="00E37FB2" w:rsidRPr="00D3731F" w:rsidRDefault="00E37FB2" w:rsidP="00BA42B1">
            <w:pPr>
              <w:pStyle w:val="Tablebodyrow"/>
            </w:pPr>
          </w:p>
        </w:tc>
        <w:tc>
          <w:tcPr>
            <w:tcW w:w="690" w:type="pct"/>
          </w:tcPr>
          <w:p w14:paraId="52A562B4" w14:textId="0B2F5799" w:rsidR="00E37FB2" w:rsidRPr="00D3731F" w:rsidRDefault="00E37FB2" w:rsidP="00BA42B1">
            <w:pPr>
              <w:pStyle w:val="Tablebodyrow"/>
            </w:pPr>
          </w:p>
        </w:tc>
        <w:tc>
          <w:tcPr>
            <w:tcW w:w="734" w:type="pct"/>
          </w:tcPr>
          <w:p w14:paraId="2DC876E6" w14:textId="77777777" w:rsidR="00E37FB2" w:rsidRPr="00D3731F" w:rsidRDefault="00E37FB2" w:rsidP="00BA42B1">
            <w:pPr>
              <w:pStyle w:val="Tablebodyrow"/>
            </w:pPr>
          </w:p>
        </w:tc>
      </w:tr>
    </w:tbl>
    <w:p w14:paraId="78573B17" w14:textId="37AEF8F4" w:rsidR="005615E4" w:rsidRPr="00D3731F" w:rsidRDefault="005615E4" w:rsidP="00BA42B1">
      <w:pPr>
        <w:pStyle w:val="BodyCopy"/>
        <w:rPr>
          <w:b/>
          <w:bCs/>
        </w:rPr>
      </w:pPr>
      <w:r w:rsidRPr="00D3731F">
        <w:rPr>
          <w:b/>
          <w:bCs/>
        </w:rPr>
        <w:lastRenderedPageBreak/>
        <w:t>AWARDS / HONOURS/ COMMENDATIONS (national/</w:t>
      </w:r>
      <w:r w:rsidR="0021723E">
        <w:rPr>
          <w:b/>
          <w:bCs/>
        </w:rPr>
        <w:t xml:space="preserve"> </w:t>
      </w:r>
      <w:r w:rsidRPr="00D3731F">
        <w:rPr>
          <w:b/>
          <w:bCs/>
        </w:rPr>
        <w:t>international/</w:t>
      </w:r>
      <w:r w:rsidR="00E37FB2" w:rsidRPr="00D3731F">
        <w:rPr>
          <w:b/>
          <w:bCs/>
        </w:rPr>
        <w:t xml:space="preserve"> </w:t>
      </w:r>
      <w:r w:rsidRPr="00D3731F">
        <w:rPr>
          <w:b/>
          <w:bCs/>
        </w:rPr>
        <w:t>college/</w:t>
      </w:r>
      <w:r w:rsidR="0021723E">
        <w:rPr>
          <w:b/>
          <w:bCs/>
        </w:rPr>
        <w:t xml:space="preserve"> </w:t>
      </w:r>
      <w:r w:rsidRPr="00D3731F">
        <w:rPr>
          <w:b/>
          <w:bCs/>
        </w:rPr>
        <w:t>university/</w:t>
      </w:r>
      <w:r w:rsidR="00E37FB2" w:rsidRPr="00D3731F">
        <w:rPr>
          <w:b/>
          <w:bCs/>
        </w:rPr>
        <w:t xml:space="preserve"> </w:t>
      </w:r>
      <w:r w:rsidRPr="00D3731F">
        <w:rPr>
          <w:b/>
          <w:bCs/>
        </w:rPr>
        <w:t>workplace)</w:t>
      </w:r>
    </w:p>
    <w:p w14:paraId="4582E00F" w14:textId="77777777" w:rsidR="005615E4" w:rsidRPr="00D3731F" w:rsidRDefault="005615E4" w:rsidP="00BA42B1">
      <w:pPr>
        <w:pStyle w:val="Bullet"/>
      </w:pPr>
    </w:p>
    <w:p w14:paraId="48DA7F48" w14:textId="77777777" w:rsidR="005615E4" w:rsidRPr="00D3731F" w:rsidRDefault="005615E4" w:rsidP="00BA42B1">
      <w:pPr>
        <w:pStyle w:val="Bullet"/>
      </w:pPr>
    </w:p>
    <w:p w14:paraId="0151D336" w14:textId="77777777" w:rsidR="005615E4" w:rsidRPr="00D3731F" w:rsidRDefault="005615E4" w:rsidP="00BA42B1">
      <w:pPr>
        <w:pStyle w:val="Bullet"/>
      </w:pPr>
    </w:p>
    <w:p w14:paraId="3B20813B" w14:textId="77777777" w:rsidR="00A96C1A" w:rsidRPr="00D3731F" w:rsidRDefault="00A96C1A" w:rsidP="00BA42B1">
      <w:pPr>
        <w:pStyle w:val="BodyCopy"/>
      </w:pPr>
    </w:p>
    <w:p w14:paraId="690A7A44" w14:textId="77777777" w:rsidR="00A96C1A" w:rsidRPr="00D3731F" w:rsidRDefault="00042654" w:rsidP="00BA42B1">
      <w:pPr>
        <w:pStyle w:val="BodyCopy"/>
        <w:rPr>
          <w:b/>
          <w:bCs/>
        </w:rPr>
      </w:pPr>
      <w:r w:rsidRPr="00D3731F">
        <w:rPr>
          <w:b/>
          <w:bCs/>
        </w:rPr>
        <w:t>DET</w:t>
      </w:r>
      <w:r w:rsidR="001C6B7F" w:rsidRPr="00D3731F">
        <w:rPr>
          <w:b/>
          <w:bCs/>
        </w:rPr>
        <w:t xml:space="preserve">AILS OF </w:t>
      </w:r>
      <w:r w:rsidR="00A96C1A" w:rsidRPr="00D3731F">
        <w:rPr>
          <w:b/>
          <w:bCs/>
        </w:rPr>
        <w:t xml:space="preserve">RESEARCH EXPERIENCE </w:t>
      </w:r>
      <w:r w:rsidR="005615E4" w:rsidRPr="00D3731F">
        <w:rPr>
          <w:b/>
          <w:bCs/>
        </w:rPr>
        <w:t xml:space="preserve">INCLUDING </w:t>
      </w:r>
      <w:r w:rsidR="000539AD" w:rsidRPr="00D3731F">
        <w:rPr>
          <w:b/>
          <w:bCs/>
        </w:rPr>
        <w:t>PUBLICATION</w:t>
      </w:r>
      <w:r w:rsidR="001C6B7F" w:rsidRPr="00D3731F">
        <w:rPr>
          <w:b/>
          <w:bCs/>
        </w:rPr>
        <w:t>S</w:t>
      </w:r>
      <w:r w:rsidR="00A96C1A" w:rsidRPr="00D3731F">
        <w:rPr>
          <w:b/>
          <w:bCs/>
        </w:rPr>
        <w:t xml:space="preserve"> (</w:t>
      </w:r>
      <w:r w:rsidRPr="00D3731F">
        <w:rPr>
          <w:b/>
          <w:bCs/>
        </w:rPr>
        <w:t>if applicable</w:t>
      </w:r>
      <w:r w:rsidR="00A96C1A" w:rsidRPr="00D3731F">
        <w:rPr>
          <w:b/>
          <w:bCs/>
        </w:rPr>
        <w:t>)</w:t>
      </w:r>
    </w:p>
    <w:p w14:paraId="52017318" w14:textId="77777777" w:rsidR="001B2966" w:rsidRPr="00D3731F" w:rsidRDefault="001B2966" w:rsidP="00BA42B1">
      <w:pPr>
        <w:pStyle w:val="Bullet"/>
      </w:pPr>
    </w:p>
    <w:p w14:paraId="1CA94B3E" w14:textId="77777777" w:rsidR="000539AD" w:rsidRPr="00D3731F" w:rsidRDefault="000539AD" w:rsidP="00BA42B1">
      <w:pPr>
        <w:pStyle w:val="Bullet"/>
      </w:pPr>
    </w:p>
    <w:p w14:paraId="25B8561A" w14:textId="77777777" w:rsidR="000539AD" w:rsidRPr="00D3731F" w:rsidRDefault="000539AD" w:rsidP="00BA42B1">
      <w:pPr>
        <w:pStyle w:val="Bullet"/>
      </w:pPr>
    </w:p>
    <w:p w14:paraId="066377A6" w14:textId="77777777" w:rsidR="00A743C4" w:rsidRPr="00D3731F" w:rsidRDefault="00A743C4" w:rsidP="00BA42B1">
      <w:pPr>
        <w:pStyle w:val="BodyCopy"/>
      </w:pPr>
    </w:p>
    <w:p w14:paraId="30F1D7B3" w14:textId="77777777" w:rsidR="00A96C1A" w:rsidRPr="00D3731F" w:rsidRDefault="001C6B7F" w:rsidP="00BA42B1">
      <w:pPr>
        <w:pStyle w:val="BodyCopy"/>
        <w:rPr>
          <w:b/>
          <w:bCs/>
        </w:rPr>
      </w:pPr>
      <w:r w:rsidRPr="00D3731F">
        <w:rPr>
          <w:b/>
          <w:bCs/>
        </w:rPr>
        <w:t xml:space="preserve">DETAILS OF </w:t>
      </w:r>
      <w:r w:rsidR="00A96C1A" w:rsidRPr="00D3731F">
        <w:rPr>
          <w:b/>
          <w:bCs/>
        </w:rPr>
        <w:t>NETWORK</w:t>
      </w:r>
      <w:r w:rsidRPr="00D3731F">
        <w:rPr>
          <w:b/>
          <w:bCs/>
        </w:rPr>
        <w:t>S</w:t>
      </w:r>
      <w:r w:rsidR="00A96C1A" w:rsidRPr="00D3731F">
        <w:rPr>
          <w:b/>
          <w:bCs/>
        </w:rPr>
        <w:t xml:space="preserve"> AND MEMBERSHIP</w:t>
      </w:r>
      <w:r w:rsidRPr="00D3731F">
        <w:rPr>
          <w:b/>
          <w:bCs/>
        </w:rPr>
        <w:t>S</w:t>
      </w:r>
      <w:r w:rsidR="00A96C1A" w:rsidRPr="00D3731F">
        <w:rPr>
          <w:b/>
          <w:bCs/>
        </w:rPr>
        <w:t xml:space="preserve"> </w:t>
      </w:r>
      <w:r w:rsidR="001B2966" w:rsidRPr="00D3731F">
        <w:rPr>
          <w:b/>
          <w:bCs/>
        </w:rPr>
        <w:t>(</w:t>
      </w:r>
      <w:r w:rsidRPr="00D3731F">
        <w:rPr>
          <w:b/>
          <w:bCs/>
        </w:rPr>
        <w:t>i</w:t>
      </w:r>
      <w:r w:rsidR="001B2966" w:rsidRPr="00D3731F">
        <w:rPr>
          <w:b/>
          <w:bCs/>
        </w:rPr>
        <w:t>nclud</w:t>
      </w:r>
      <w:r w:rsidRPr="00D3731F">
        <w:rPr>
          <w:b/>
          <w:bCs/>
        </w:rPr>
        <w:t>ing</w:t>
      </w:r>
      <w:r w:rsidR="001B2966" w:rsidRPr="00D3731F">
        <w:rPr>
          <w:b/>
          <w:bCs/>
        </w:rPr>
        <w:t xml:space="preserve"> professional membership</w:t>
      </w:r>
      <w:r w:rsidRPr="00D3731F">
        <w:rPr>
          <w:b/>
          <w:bCs/>
        </w:rPr>
        <w:t>s</w:t>
      </w:r>
      <w:r w:rsidR="001B2966" w:rsidRPr="00D3731F">
        <w:rPr>
          <w:b/>
          <w:bCs/>
        </w:rPr>
        <w:t xml:space="preserve"> if applicable)</w:t>
      </w:r>
    </w:p>
    <w:p w14:paraId="48ECB0F0" w14:textId="77777777" w:rsidR="00A86DCF" w:rsidRPr="00D3731F" w:rsidRDefault="00A86DCF" w:rsidP="00BA42B1">
      <w:pPr>
        <w:pStyle w:val="Bullet"/>
      </w:pPr>
    </w:p>
    <w:p w14:paraId="3B4CC8E5" w14:textId="77777777" w:rsidR="00A86DCF" w:rsidRPr="00D3731F" w:rsidRDefault="00A86DCF" w:rsidP="00BA42B1">
      <w:pPr>
        <w:pStyle w:val="Bullet"/>
      </w:pPr>
    </w:p>
    <w:p w14:paraId="0BC3CDA4" w14:textId="77777777" w:rsidR="00A86DCF" w:rsidRPr="00D3731F" w:rsidRDefault="00A86DCF" w:rsidP="00BA42B1">
      <w:pPr>
        <w:pStyle w:val="Bullet"/>
      </w:pPr>
    </w:p>
    <w:p w14:paraId="71B4B4E3" w14:textId="77777777" w:rsidR="001B2966" w:rsidRPr="00D3731F" w:rsidRDefault="001B2966" w:rsidP="00BA42B1">
      <w:pPr>
        <w:pStyle w:val="BodyCopy"/>
      </w:pPr>
    </w:p>
    <w:p w14:paraId="3C8C5E07" w14:textId="77777777" w:rsidR="000E44E2" w:rsidRPr="00D3731F" w:rsidRDefault="000E44E2" w:rsidP="00BA42B1">
      <w:pPr>
        <w:pStyle w:val="BodyCopy"/>
        <w:rPr>
          <w:b/>
          <w:bCs/>
        </w:rPr>
      </w:pPr>
      <w:r w:rsidRPr="00D3731F">
        <w:rPr>
          <w:b/>
          <w:bCs/>
        </w:rPr>
        <w:t>REFEREES (please include details of current workplace &amp; designation and contact details)</w:t>
      </w:r>
    </w:p>
    <w:p w14:paraId="70000C3B" w14:textId="77777777" w:rsidR="000E44E2" w:rsidRPr="00D3731F" w:rsidRDefault="000E44E2" w:rsidP="00BA42B1">
      <w:pPr>
        <w:pStyle w:val="Bullet"/>
      </w:pPr>
    </w:p>
    <w:p w14:paraId="4CE21D88" w14:textId="77777777" w:rsidR="000E44E2" w:rsidRPr="00D3731F" w:rsidRDefault="000E44E2" w:rsidP="00BA42B1">
      <w:pPr>
        <w:pStyle w:val="Bullet"/>
      </w:pPr>
    </w:p>
    <w:p w14:paraId="1993CC0A" w14:textId="77777777" w:rsidR="000E44E2" w:rsidRPr="00D3731F" w:rsidRDefault="000E44E2" w:rsidP="00E37FB2">
      <w:pPr>
        <w:pStyle w:val="Bullet"/>
      </w:pPr>
    </w:p>
    <w:p w14:paraId="69F8E899" w14:textId="77777777" w:rsidR="00E37FB2" w:rsidRPr="00D3731F" w:rsidRDefault="00E37FB2" w:rsidP="00E37FB2">
      <w:pPr>
        <w:rPr>
          <w:lang w:val="en-AU"/>
        </w:rPr>
      </w:pPr>
    </w:p>
    <w:sectPr w:rsidR="00E37FB2" w:rsidRPr="00D3731F" w:rsidSect="00A03C29">
      <w:headerReference w:type="first" r:id="rId11"/>
      <w:pgSz w:w="11907" w:h="16839" w:code="9"/>
      <w:pgMar w:top="1134" w:right="1134" w:bottom="1134" w:left="1134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66D93B" w14:textId="77777777" w:rsidR="00DE651F" w:rsidRDefault="00DE651F" w:rsidP="008D7787">
      <w:pPr>
        <w:spacing w:after="0" w:line="240" w:lineRule="auto"/>
      </w:pPr>
      <w:r>
        <w:separator/>
      </w:r>
    </w:p>
  </w:endnote>
  <w:endnote w:type="continuationSeparator" w:id="0">
    <w:p w14:paraId="33D19376" w14:textId="77777777" w:rsidR="00DE651F" w:rsidRDefault="00DE651F" w:rsidP="008D77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16C778" w14:textId="77777777" w:rsidR="00DE651F" w:rsidRDefault="00DE651F" w:rsidP="008D7787">
      <w:pPr>
        <w:spacing w:after="0" w:line="240" w:lineRule="auto"/>
      </w:pPr>
      <w:r>
        <w:separator/>
      </w:r>
    </w:p>
  </w:footnote>
  <w:footnote w:type="continuationSeparator" w:id="0">
    <w:p w14:paraId="4D469051" w14:textId="77777777" w:rsidR="00DE651F" w:rsidRDefault="00DE651F" w:rsidP="008D77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CF6345" w14:textId="16C9DEC2" w:rsidR="00AB60EF" w:rsidRDefault="00AB60EF" w:rsidP="00AB60EF">
    <w:pPr>
      <w:pStyle w:val="Header"/>
      <w:tabs>
        <w:tab w:val="left" w:pos="1155"/>
      </w:tabs>
      <w:spacing w:after="26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F87CB2"/>
    <w:multiLevelType w:val="hybridMultilevel"/>
    <w:tmpl w:val="F692E0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5C5782E"/>
    <w:multiLevelType w:val="multilevel"/>
    <w:tmpl w:val="E0861108"/>
    <w:lvl w:ilvl="0">
      <w:start w:val="1"/>
      <w:numFmt w:val="bullet"/>
      <w:pStyle w:val="Bullet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color w:val="auto"/>
        <w:sz w:val="16"/>
      </w:rPr>
    </w:lvl>
    <w:lvl w:ilvl="1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4A5B3B8A"/>
    <w:multiLevelType w:val="hybridMultilevel"/>
    <w:tmpl w:val="500083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5020406"/>
    <w:multiLevelType w:val="hybridMultilevel"/>
    <w:tmpl w:val="F60A9E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7876603"/>
    <w:multiLevelType w:val="hybridMultilevel"/>
    <w:tmpl w:val="2DAA20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MDI2NTQxNjcztrRU0lEKTi0uzszPAykwrAUAPrEUdiwAAAA="/>
  </w:docVars>
  <w:rsids>
    <w:rsidRoot w:val="00A96C1A"/>
    <w:rsid w:val="00042654"/>
    <w:rsid w:val="000539AD"/>
    <w:rsid w:val="000E44E2"/>
    <w:rsid w:val="00124E08"/>
    <w:rsid w:val="00170693"/>
    <w:rsid w:val="00172FC8"/>
    <w:rsid w:val="001B2966"/>
    <w:rsid w:val="001C6029"/>
    <w:rsid w:val="001C6B7F"/>
    <w:rsid w:val="0021723E"/>
    <w:rsid w:val="002A4893"/>
    <w:rsid w:val="002A646C"/>
    <w:rsid w:val="002B4742"/>
    <w:rsid w:val="002F47B1"/>
    <w:rsid w:val="0032027B"/>
    <w:rsid w:val="00334B90"/>
    <w:rsid w:val="0038093C"/>
    <w:rsid w:val="00384D9F"/>
    <w:rsid w:val="003E26E2"/>
    <w:rsid w:val="003E5861"/>
    <w:rsid w:val="003F6CF2"/>
    <w:rsid w:val="00402411"/>
    <w:rsid w:val="00494C4C"/>
    <w:rsid w:val="004C075D"/>
    <w:rsid w:val="004D2241"/>
    <w:rsid w:val="004E3A84"/>
    <w:rsid w:val="004F26D2"/>
    <w:rsid w:val="00526CF6"/>
    <w:rsid w:val="00543DC2"/>
    <w:rsid w:val="005615E4"/>
    <w:rsid w:val="005671D6"/>
    <w:rsid w:val="0059139A"/>
    <w:rsid w:val="005C53B4"/>
    <w:rsid w:val="005E562E"/>
    <w:rsid w:val="0062042A"/>
    <w:rsid w:val="00676664"/>
    <w:rsid w:val="00677205"/>
    <w:rsid w:val="006928C7"/>
    <w:rsid w:val="0072492A"/>
    <w:rsid w:val="00817496"/>
    <w:rsid w:val="00856F84"/>
    <w:rsid w:val="00861C8D"/>
    <w:rsid w:val="008A120B"/>
    <w:rsid w:val="008B548E"/>
    <w:rsid w:val="008D7787"/>
    <w:rsid w:val="009215B7"/>
    <w:rsid w:val="00940260"/>
    <w:rsid w:val="009823D5"/>
    <w:rsid w:val="009B4EEA"/>
    <w:rsid w:val="009D65B3"/>
    <w:rsid w:val="00A03C29"/>
    <w:rsid w:val="00A743C4"/>
    <w:rsid w:val="00A86DCF"/>
    <w:rsid w:val="00A96C1A"/>
    <w:rsid w:val="00AA4BDE"/>
    <w:rsid w:val="00AB52A6"/>
    <w:rsid w:val="00AB60EF"/>
    <w:rsid w:val="00AD19CF"/>
    <w:rsid w:val="00AF55F6"/>
    <w:rsid w:val="00BA42B1"/>
    <w:rsid w:val="00C279A6"/>
    <w:rsid w:val="00C502EB"/>
    <w:rsid w:val="00CF214A"/>
    <w:rsid w:val="00D33779"/>
    <w:rsid w:val="00D3731F"/>
    <w:rsid w:val="00D40071"/>
    <w:rsid w:val="00D413A4"/>
    <w:rsid w:val="00DE1C69"/>
    <w:rsid w:val="00DE651F"/>
    <w:rsid w:val="00E37FB2"/>
    <w:rsid w:val="00E8034A"/>
    <w:rsid w:val="00ED27B1"/>
    <w:rsid w:val="00EF6688"/>
    <w:rsid w:val="00F267DF"/>
    <w:rsid w:val="00F626AF"/>
    <w:rsid w:val="00F84CAC"/>
    <w:rsid w:val="00FE3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237B7BB"/>
  <w15:docId w15:val="{6C0BFE33-F32F-41D0-9BFC-F21AB468F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FB2"/>
  </w:style>
  <w:style w:type="paragraph" w:styleId="Heading1">
    <w:name w:val="heading 1"/>
    <w:basedOn w:val="Normal"/>
    <w:next w:val="Normal"/>
    <w:link w:val="Heading1Char"/>
    <w:uiPriority w:val="9"/>
    <w:qFormat/>
    <w:rsid w:val="00AB60EF"/>
    <w:pPr>
      <w:keepNext/>
      <w:keepLines/>
      <w:spacing w:after="113" w:line="560" w:lineRule="exact"/>
      <w:outlineLvl w:val="0"/>
    </w:pPr>
    <w:rPr>
      <w:rFonts w:asciiTheme="majorHAnsi" w:eastAsiaTheme="majorEastAsia" w:hAnsiTheme="majorHAnsi" w:cstheme="majorBidi"/>
      <w:color w:val="003150" w:themeColor="text2"/>
      <w:sz w:val="56"/>
      <w:szCs w:val="3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D27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B296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D77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D7787"/>
  </w:style>
  <w:style w:type="paragraph" w:styleId="Footer">
    <w:name w:val="footer"/>
    <w:basedOn w:val="Normal"/>
    <w:link w:val="FooterChar"/>
    <w:uiPriority w:val="99"/>
    <w:unhideWhenUsed/>
    <w:rsid w:val="008D77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7787"/>
  </w:style>
  <w:style w:type="paragraph" w:styleId="BalloonText">
    <w:name w:val="Balloon Text"/>
    <w:basedOn w:val="Normal"/>
    <w:link w:val="BalloonTextChar"/>
    <w:uiPriority w:val="99"/>
    <w:semiHidden/>
    <w:unhideWhenUsed/>
    <w:rsid w:val="001C6B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B7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743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43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43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43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43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B60EF"/>
    <w:rPr>
      <w:rFonts w:asciiTheme="majorHAnsi" w:eastAsiaTheme="majorEastAsia" w:hAnsiTheme="majorHAnsi" w:cstheme="majorBidi"/>
      <w:color w:val="003150" w:themeColor="text2"/>
      <w:sz w:val="56"/>
      <w:szCs w:val="32"/>
      <w:lang w:val="en-AU"/>
    </w:rPr>
  </w:style>
  <w:style w:type="character" w:styleId="Hyperlink">
    <w:name w:val="Hyperlink"/>
    <w:basedOn w:val="DefaultParagraphFont"/>
    <w:uiPriority w:val="99"/>
    <w:unhideWhenUsed/>
    <w:rsid w:val="00A03C29"/>
    <w:rPr>
      <w:color w:val="00759A" w:themeColor="hyperlink"/>
      <w:u w:val="single"/>
    </w:rPr>
  </w:style>
  <w:style w:type="paragraph" w:customStyle="1" w:styleId="Tablebodyrow">
    <w:name w:val="Table body row"/>
    <w:basedOn w:val="Normal"/>
    <w:rsid w:val="00AB60EF"/>
    <w:pPr>
      <w:spacing w:before="60" w:after="60" w:line="240" w:lineRule="auto"/>
    </w:pPr>
    <w:rPr>
      <w:rFonts w:eastAsiaTheme="majorEastAsia" w:cstheme="majorBidi"/>
      <w:sz w:val="20"/>
      <w:szCs w:val="52"/>
      <w:lang w:val="en-AU"/>
    </w:rPr>
  </w:style>
  <w:style w:type="paragraph" w:customStyle="1" w:styleId="Tableheaderrow">
    <w:name w:val="Table header row"/>
    <w:basedOn w:val="Normal"/>
    <w:rsid w:val="00AB60EF"/>
    <w:pPr>
      <w:keepNext/>
      <w:spacing w:before="60" w:after="60" w:line="240" w:lineRule="auto"/>
    </w:pPr>
    <w:rPr>
      <w:rFonts w:asciiTheme="majorHAnsi" w:hAnsiTheme="majorHAnsi" w:cstheme="majorHAnsi"/>
      <w:b/>
      <w:color w:val="FFFFFF" w:themeColor="background1"/>
      <w:sz w:val="23"/>
      <w:szCs w:val="23"/>
      <w:lang w:val="en-AU"/>
    </w:rPr>
  </w:style>
  <w:style w:type="paragraph" w:customStyle="1" w:styleId="BodyCopy">
    <w:name w:val="Body Copy"/>
    <w:link w:val="BodyCopyChar"/>
    <w:qFormat/>
    <w:rsid w:val="00AB60EF"/>
    <w:pPr>
      <w:spacing w:before="57" w:after="120" w:line="250" w:lineRule="atLeast"/>
    </w:pPr>
    <w:rPr>
      <w:rFonts w:eastAsiaTheme="majorEastAsia" w:cstheme="majorBidi"/>
      <w:sz w:val="20"/>
      <w:szCs w:val="52"/>
      <w:lang w:val="en-AU"/>
    </w:rPr>
  </w:style>
  <w:style w:type="character" w:customStyle="1" w:styleId="BodyCopyChar">
    <w:name w:val="Body Copy Char"/>
    <w:basedOn w:val="DefaultParagraphFont"/>
    <w:link w:val="BodyCopy"/>
    <w:rsid w:val="00AB60EF"/>
    <w:rPr>
      <w:rFonts w:eastAsiaTheme="majorEastAsia" w:cstheme="majorBidi"/>
      <w:sz w:val="20"/>
      <w:szCs w:val="52"/>
      <w:lang w:val="en-AU"/>
    </w:rPr>
  </w:style>
  <w:style w:type="paragraph" w:customStyle="1" w:styleId="Tablesub-headerrow">
    <w:name w:val="Table sub-header row"/>
    <w:qFormat/>
    <w:rsid w:val="00AB60EF"/>
    <w:pPr>
      <w:keepNext/>
      <w:spacing w:before="60" w:after="60" w:line="240" w:lineRule="auto"/>
    </w:pPr>
    <w:rPr>
      <w:rFonts w:eastAsiaTheme="majorEastAsia" w:cstheme="majorBidi"/>
      <w:b/>
      <w:color w:val="00759A" w:themeColor="accent1"/>
      <w:sz w:val="20"/>
      <w:szCs w:val="52"/>
      <w:lang w:val="en-AU"/>
    </w:rPr>
  </w:style>
  <w:style w:type="paragraph" w:customStyle="1" w:styleId="Bullet">
    <w:name w:val="Bullet"/>
    <w:basedOn w:val="Normal"/>
    <w:qFormat/>
    <w:rsid w:val="00BA42B1"/>
    <w:pPr>
      <w:numPr>
        <w:numId w:val="5"/>
      </w:numPr>
      <w:spacing w:before="120" w:after="120" w:line="240" w:lineRule="atLeast"/>
    </w:pPr>
    <w:rPr>
      <w:rFonts w:cs="Times New Roman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AASWA Owen">
      <a:dk1>
        <a:sysClr val="windowText" lastClr="000000"/>
      </a:dk1>
      <a:lt1>
        <a:sysClr val="window" lastClr="FFFFFF"/>
      </a:lt1>
      <a:dk2>
        <a:srgbClr val="003150"/>
      </a:dk2>
      <a:lt2>
        <a:srgbClr val="3CB6CE"/>
      </a:lt2>
      <a:accent1>
        <a:srgbClr val="00759A"/>
      </a:accent1>
      <a:accent2>
        <a:srgbClr val="A79E70"/>
      </a:accent2>
      <a:accent3>
        <a:srgbClr val="FFA100"/>
      </a:accent3>
      <a:accent4>
        <a:srgbClr val="B2541A"/>
      </a:accent4>
      <a:accent5>
        <a:srgbClr val="AA272F"/>
      </a:accent5>
      <a:accent6>
        <a:srgbClr val="A17AAA"/>
      </a:accent6>
      <a:hlink>
        <a:srgbClr val="00759A"/>
      </a:hlink>
      <a:folHlink>
        <a:srgbClr val="A17AAA"/>
      </a:folHlink>
    </a:clrScheme>
    <a:fontScheme name="Custom 1">
      <a:majorFont>
        <a:latin typeface="Times New Roman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6638550FE2E4C9C1C41DC457DAFB2" ma:contentTypeVersion="10" ma:contentTypeDescription="Create a new document." ma:contentTypeScope="" ma:versionID="6d39da773275b3d6b8d2ff4962448d44">
  <xsd:schema xmlns:xsd="http://www.w3.org/2001/XMLSchema" xmlns:xs="http://www.w3.org/2001/XMLSchema" xmlns:p="http://schemas.microsoft.com/office/2006/metadata/properties" xmlns:ns3="cbe6350a-5b18-4a9a-a1e4-ffb883d3d56a" targetNamespace="http://schemas.microsoft.com/office/2006/metadata/properties" ma:root="true" ma:fieldsID="0b59f17603f80a29d9f3581aa0ddd966" ns3:_="">
    <xsd:import namespace="cbe6350a-5b18-4a9a-a1e4-ffb883d3d5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e6350a-5b18-4a9a-a1e4-ffb883d3d5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84E847-CA73-4B6A-A78F-B4C823ECF644}">
  <ds:schemaRefs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purl.org/dc/terms/"/>
    <ds:schemaRef ds:uri="http://purl.org/dc/dcmitype/"/>
    <ds:schemaRef ds:uri="http://schemas.openxmlformats.org/package/2006/metadata/core-properties"/>
    <ds:schemaRef ds:uri="cbe6350a-5b18-4a9a-a1e4-ffb883d3d56a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B0B3216-A409-43A7-BB9B-B80291CF79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8A90E9-E5E9-412C-B681-2251D1D41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e6350a-5b18-4a9a-a1e4-ffb883d3d5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BB9A1C-82EC-45FA-BC6E-137B67107F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3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y International Limited</Company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urav Katwal</dc:creator>
  <cp:lastModifiedBy>Sarah Rippin</cp:lastModifiedBy>
  <cp:revision>2</cp:revision>
  <cp:lastPrinted>2019-01-30T03:21:00Z</cp:lastPrinted>
  <dcterms:created xsi:type="dcterms:W3CDTF">2020-01-31T09:41:00Z</dcterms:created>
  <dcterms:modified xsi:type="dcterms:W3CDTF">2020-01-31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6638550FE2E4C9C1C41DC457DAFB2</vt:lpwstr>
  </property>
</Properties>
</file>